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a38b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12e1b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bc83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8:48:52Z</dcterms:created>
  <dcterms:modified xsi:type="dcterms:W3CDTF">2022-05-04T08:48:52Z</dcterms:modified>
</cp:coreProperties>
</file>